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FC1544" w14:textId="61C13F10" w:rsidR="004E3539" w:rsidRPr="00311E15" w:rsidRDefault="004E3539" w:rsidP="004E3539">
      <w:pPr>
        <w:pStyle w:val="Heading1"/>
        <w:rPr>
          <w:lang w:val="en-US"/>
        </w:rPr>
      </w:pPr>
      <w:r>
        <w:rPr>
          <w:rFonts w:hint="eastAsia"/>
        </w:rPr>
        <w:t>Homework</w:t>
      </w:r>
      <w:r>
        <w:t xml:space="preserve"> </w:t>
      </w:r>
      <w:r w:rsidR="00E8374F">
        <w:t>4</w:t>
      </w:r>
      <w:r>
        <w:t xml:space="preserve"> – </w:t>
      </w:r>
      <w:r>
        <w:rPr>
          <w:rFonts w:hint="eastAsia"/>
        </w:rPr>
        <w:t>Rui</w:t>
      </w:r>
      <w:r>
        <w:rPr>
          <w:lang w:val="en-US"/>
        </w:rPr>
        <w:t xml:space="preserve"> Qin 30874157 </w:t>
      </w:r>
      <w:r w:rsidRPr="00311E15">
        <w:rPr>
          <w:lang w:val="en-US"/>
        </w:rPr>
        <w:t>Studio 25 Mon 18:00</w:t>
      </w:r>
      <w:r w:rsidRPr="004E3539">
        <w:t xml:space="preserve"> </w:t>
      </w:r>
      <w:r w:rsidRPr="004E3539">
        <w:rPr>
          <w:lang w:val="en-US"/>
        </w:rPr>
        <w:t>Ashwini Narasimha</w:t>
      </w:r>
    </w:p>
    <w:p w14:paraId="3B2835D6" w14:textId="6459381A" w:rsidR="00AD0060" w:rsidRDefault="00AD0060"/>
    <w:p w14:paraId="01F30E07" w14:textId="7485E742" w:rsidR="004E3539" w:rsidRDefault="00C07229">
      <w:hyperlink r:id="rId5" w:history="1">
        <w:r>
          <w:rPr>
            <w:rStyle w:val="Hyperlink"/>
          </w:rPr>
          <w:t>RuiQin30874157 Visualization 2 (2xuid.github.io)</w:t>
        </w:r>
      </w:hyperlink>
    </w:p>
    <w:p w14:paraId="5189FAA9" w14:textId="16FE28EB" w:rsidR="004E3539" w:rsidRDefault="00E8374F">
      <w:r>
        <w:rPr>
          <w:noProof/>
        </w:rPr>
        <w:drawing>
          <wp:inline distT="0" distB="0" distL="0" distR="0" wp14:anchorId="3799E743" wp14:editId="3139CC85">
            <wp:extent cx="5731510" cy="3900805"/>
            <wp:effectExtent l="0" t="0" r="254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3900805"/>
                    </a:xfrm>
                    <a:prstGeom prst="rect">
                      <a:avLst/>
                    </a:prstGeom>
                    <a:noFill/>
                    <a:ln>
                      <a:noFill/>
                    </a:ln>
                  </pic:spPr>
                </pic:pic>
              </a:graphicData>
            </a:graphic>
          </wp:inline>
        </w:drawing>
      </w:r>
    </w:p>
    <w:p w14:paraId="3917ECFA" w14:textId="77777777" w:rsidR="0001235D" w:rsidRDefault="0001235D" w:rsidP="0001235D">
      <w:pPr>
        <w:pStyle w:val="ListParagraph"/>
        <w:numPr>
          <w:ilvl w:val="0"/>
          <w:numId w:val="1"/>
        </w:numPr>
      </w:pPr>
      <w:r>
        <w:t>Domain of the visualisation: UFO sightings around the world</w:t>
      </w:r>
    </w:p>
    <w:p w14:paraId="2569D99D" w14:textId="208BED9E" w:rsidR="0001235D" w:rsidRDefault="0001235D" w:rsidP="0001235D">
      <w:pPr>
        <w:pStyle w:val="ListParagraph"/>
        <w:numPr>
          <w:ilvl w:val="0"/>
          <w:numId w:val="1"/>
        </w:numPr>
      </w:pPr>
      <w:r>
        <w:t>Visualised dataset:</w:t>
      </w:r>
    </w:p>
    <w:p w14:paraId="68CE247D" w14:textId="1ED30764" w:rsidR="0001235D" w:rsidRDefault="0001235D" w:rsidP="0001235D">
      <w:pPr>
        <w:pStyle w:val="ListParagraph"/>
        <w:numPr>
          <w:ilvl w:val="1"/>
          <w:numId w:val="1"/>
        </w:numPr>
      </w:pPr>
      <w:r>
        <w:t>Attribute types: datetime, city, state, country, shape, duration</w:t>
      </w:r>
      <w:r w:rsidR="009C4737">
        <w:rPr>
          <w:lang w:val="en-US"/>
        </w:rPr>
        <w:t xml:space="preserve">, </w:t>
      </w:r>
      <w:r>
        <w:t>comments, latitude, longitude</w:t>
      </w:r>
      <w:r w:rsidR="009C4737">
        <w:t>, US region</w:t>
      </w:r>
    </w:p>
    <w:p w14:paraId="475AC20D" w14:textId="009FB116" w:rsidR="0001235D" w:rsidRDefault="0001235D" w:rsidP="0001235D">
      <w:pPr>
        <w:pStyle w:val="ListParagraph"/>
        <w:numPr>
          <w:ilvl w:val="1"/>
          <w:numId w:val="1"/>
        </w:numPr>
      </w:pPr>
      <w:r>
        <w:t xml:space="preserve">Source: National UFO Reporting </w:t>
      </w:r>
      <w:proofErr w:type="spellStart"/>
      <w:r>
        <w:t>Center</w:t>
      </w:r>
      <w:proofErr w:type="spellEnd"/>
      <w:r>
        <w:t xml:space="preserve"> (NUFORC)</w:t>
      </w:r>
    </w:p>
    <w:p w14:paraId="24B36681" w14:textId="03B7EBED" w:rsidR="0001235D" w:rsidRDefault="0001235D" w:rsidP="0001235D">
      <w:pPr>
        <w:pStyle w:val="ListParagraph"/>
        <w:numPr>
          <w:ilvl w:val="1"/>
          <w:numId w:val="1"/>
        </w:numPr>
      </w:pPr>
      <w:r>
        <w:t xml:space="preserve">Author: National UFO Reporting </w:t>
      </w:r>
      <w:proofErr w:type="spellStart"/>
      <w:r>
        <w:t>Center</w:t>
      </w:r>
      <w:proofErr w:type="spellEnd"/>
      <w:r>
        <w:t xml:space="preserve"> (NUFORC)</w:t>
      </w:r>
    </w:p>
    <w:p w14:paraId="41E28BB6" w14:textId="0588886C" w:rsidR="0001235D" w:rsidRDefault="0001235D" w:rsidP="0001235D">
      <w:pPr>
        <w:pStyle w:val="ListParagraph"/>
        <w:numPr>
          <w:ilvl w:val="1"/>
          <w:numId w:val="1"/>
        </w:numPr>
      </w:pPr>
      <w:r>
        <w:t xml:space="preserve">Link: </w:t>
      </w:r>
      <w:hyperlink r:id="rId7" w:history="1">
        <w:r>
          <w:rPr>
            <w:rStyle w:val="Hyperlink"/>
          </w:rPr>
          <w:t>UFO Sightings | Kaggle</w:t>
        </w:r>
      </w:hyperlink>
    </w:p>
    <w:p w14:paraId="61E65978" w14:textId="17C054C2" w:rsidR="0001235D" w:rsidRDefault="0001235D" w:rsidP="0001235D">
      <w:pPr>
        <w:pStyle w:val="ListParagraph"/>
        <w:numPr>
          <w:ilvl w:val="0"/>
          <w:numId w:val="1"/>
        </w:numPr>
      </w:pPr>
      <w:r w:rsidRPr="0001235D">
        <w:t>Data transformation:</w:t>
      </w:r>
      <w:r>
        <w:t xml:space="preserve"> None</w:t>
      </w:r>
    </w:p>
    <w:p w14:paraId="6FBA4C31" w14:textId="77777777" w:rsidR="006A4215" w:rsidRDefault="006A4215" w:rsidP="006A4215">
      <w:pPr>
        <w:pStyle w:val="ListParagraph"/>
        <w:numPr>
          <w:ilvl w:val="0"/>
          <w:numId w:val="1"/>
        </w:numPr>
      </w:pPr>
      <w:r>
        <w:t>The stacked bar chart is chosen to effectively display the distribution of UFO sightings by shape across different countries. This visualization allows for easy comparison of sighting frequencies by shape within each country, providing a clear visual representation of the data.</w:t>
      </w:r>
    </w:p>
    <w:p w14:paraId="48804E5F" w14:textId="36B598F9" w:rsidR="0001235D" w:rsidRDefault="0001235D" w:rsidP="006A4215"/>
    <w:sectPr w:rsidR="0001235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E69A6"/>
    <w:multiLevelType w:val="hybridMultilevel"/>
    <w:tmpl w:val="BB3A2D9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wMrY0NjM2NTUwNjFX0lEKTi0uzszPAykwqgUAvhATlSwAAAA="/>
  </w:docVars>
  <w:rsids>
    <w:rsidRoot w:val="004E3539"/>
    <w:rsid w:val="0001235D"/>
    <w:rsid w:val="004E3539"/>
    <w:rsid w:val="006A4215"/>
    <w:rsid w:val="009C4737"/>
    <w:rsid w:val="00AD0060"/>
    <w:rsid w:val="00C07229"/>
    <w:rsid w:val="00E8374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A45AD1"/>
  <w15:chartTrackingRefBased/>
  <w15:docId w15:val="{EE6E1EDE-C4E1-47AF-A191-EE55F65F5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E353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E3539"/>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semiHidden/>
    <w:unhideWhenUsed/>
    <w:rsid w:val="004E3539"/>
    <w:rPr>
      <w:color w:val="0000FF"/>
      <w:u w:val="single"/>
    </w:rPr>
  </w:style>
  <w:style w:type="character" w:styleId="FollowedHyperlink">
    <w:name w:val="FollowedHyperlink"/>
    <w:basedOn w:val="DefaultParagraphFont"/>
    <w:uiPriority w:val="99"/>
    <w:semiHidden/>
    <w:unhideWhenUsed/>
    <w:rsid w:val="004E3539"/>
    <w:rPr>
      <w:color w:val="954F72" w:themeColor="followedHyperlink"/>
      <w:u w:val="single"/>
    </w:rPr>
  </w:style>
  <w:style w:type="paragraph" w:styleId="ListParagraph">
    <w:name w:val="List Paragraph"/>
    <w:basedOn w:val="Normal"/>
    <w:uiPriority w:val="34"/>
    <w:qFormat/>
    <w:rsid w:val="0001235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kaggle.com/datasets/NUFORC/ufo-sighting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2xuid.github.io/A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3</TotalTime>
  <Pages>1</Pages>
  <Words>126</Words>
  <Characters>7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n Rui</dc:creator>
  <cp:keywords/>
  <dc:description/>
  <cp:lastModifiedBy>Qin Rui</cp:lastModifiedBy>
  <cp:revision>3</cp:revision>
  <cp:lastPrinted>2023-10-08T10:30:00Z</cp:lastPrinted>
  <dcterms:created xsi:type="dcterms:W3CDTF">2023-09-24T10:12:00Z</dcterms:created>
  <dcterms:modified xsi:type="dcterms:W3CDTF">2023-10-08T10:31:00Z</dcterms:modified>
</cp:coreProperties>
</file>